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0"/>
        <w:gridCol w:w="6066"/>
      </w:tblGrid>
      <w:tr w:rsidR="009C35C6" w14:paraId="0FA77325" w14:textId="77777777" w:rsidTr="009C35C6">
        <w:tc>
          <w:tcPr>
            <w:tcW w:w="5228" w:type="dxa"/>
          </w:tcPr>
          <w:p w14:paraId="4BB1D9B6" w14:textId="5937412B" w:rsidR="009C35C6" w:rsidRDefault="009C35C6" w:rsidP="009C35C6">
            <w:pPr>
              <w:jc w:val="center"/>
            </w:pPr>
            <w:r w:rsidRPr="009C35C6">
              <w:rPr>
                <w:noProof/>
              </w:rPr>
              <w:drawing>
                <wp:inline distT="0" distB="0" distL="0" distR="0" wp14:anchorId="37CBE1F1" wp14:editId="23A7B3CB">
                  <wp:extent cx="2295525" cy="1957424"/>
                  <wp:effectExtent l="0" t="0" r="0" b="5080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06171" cy="19665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8" w:type="dxa"/>
          </w:tcPr>
          <w:p w14:paraId="00F9F137" w14:textId="43C5627D" w:rsidR="009C35C6" w:rsidRDefault="009C35C6" w:rsidP="009C35C6">
            <w:pPr>
              <w:jc w:val="center"/>
            </w:pPr>
            <w:r w:rsidRPr="009C35C6">
              <w:rPr>
                <w:noProof/>
              </w:rPr>
              <w:drawing>
                <wp:inline distT="0" distB="0" distL="0" distR="0" wp14:anchorId="1F4EF542" wp14:editId="611AAA3F">
                  <wp:extent cx="3714750" cy="2226525"/>
                  <wp:effectExtent l="0" t="0" r="0" b="2540"/>
                  <wp:docPr id="2" name="圖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2096" cy="22369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C35C6" w14:paraId="4563096B" w14:textId="77777777" w:rsidTr="009C35C6">
        <w:tc>
          <w:tcPr>
            <w:tcW w:w="5228" w:type="dxa"/>
          </w:tcPr>
          <w:p w14:paraId="25F913B5" w14:textId="6222B628" w:rsidR="009C35C6" w:rsidRDefault="009C35C6" w:rsidP="009C35C6">
            <w:pPr>
              <w:jc w:val="center"/>
            </w:pPr>
            <w:r>
              <w:rPr>
                <w:rFonts w:hint="eastAsia"/>
              </w:rPr>
              <w:t>F</w:t>
            </w:r>
            <w:r>
              <w:t>ig 1</w:t>
            </w:r>
          </w:p>
        </w:tc>
        <w:tc>
          <w:tcPr>
            <w:tcW w:w="5228" w:type="dxa"/>
          </w:tcPr>
          <w:p w14:paraId="5F75CDBF" w14:textId="625C49CA" w:rsidR="009C35C6" w:rsidRDefault="009C35C6" w:rsidP="009C35C6">
            <w:pPr>
              <w:jc w:val="center"/>
            </w:pPr>
            <w:r>
              <w:rPr>
                <w:rFonts w:hint="eastAsia"/>
              </w:rPr>
              <w:t>F</w:t>
            </w:r>
            <w:r>
              <w:t>ig 2</w:t>
            </w:r>
          </w:p>
        </w:tc>
      </w:tr>
    </w:tbl>
    <w:p w14:paraId="74CDB703" w14:textId="3C2B5748" w:rsidR="009C35C6" w:rsidRDefault="009C35C6"/>
    <w:p w14:paraId="65C0296A" w14:textId="69BE7B38" w:rsidR="009C35C6" w:rsidRDefault="009C35C6">
      <w:r>
        <w:t xml:space="preserve">You may do this homework by hand (i.e., </w:t>
      </w:r>
      <w:r w:rsidR="00CB6AA5" w:rsidRPr="00CB6AA5">
        <w:rPr>
          <w:color w:val="C00000"/>
        </w:rPr>
        <w:t>NO</w:t>
      </w:r>
      <w:r w:rsidRPr="00CB6AA5">
        <w:rPr>
          <w:color w:val="C00000"/>
        </w:rPr>
        <w:t xml:space="preserve"> need to draw it on a Computer</w:t>
      </w:r>
      <w:r>
        <w:t>), and submit your result as a pdf file (</w:t>
      </w:r>
      <w:r w:rsidRPr="00CB6AA5">
        <w:rPr>
          <w:color w:val="0070C0"/>
        </w:rPr>
        <w:t>you may take pictures, copy/paste them to a MS Word/PowerPoint, and then convert it as a PDF file)</w:t>
      </w:r>
      <w:r>
        <w:t xml:space="preserve">. Please name the pdf file as </w:t>
      </w:r>
      <w:r w:rsidRPr="009C35C6">
        <w:rPr>
          <w:b/>
          <w:color w:val="FF0000"/>
        </w:rPr>
        <w:t>XXXX_HW1.pdf</w:t>
      </w:r>
      <w:r>
        <w:t xml:space="preserve">, where </w:t>
      </w:r>
      <w:r w:rsidRPr="009C35C6">
        <w:rPr>
          <w:b/>
          <w:color w:val="FF0000"/>
        </w:rPr>
        <w:t>XXXX</w:t>
      </w:r>
      <w:r w:rsidRPr="009C35C6">
        <w:rPr>
          <w:color w:val="FF0000"/>
        </w:rPr>
        <w:t xml:space="preserve"> </w:t>
      </w:r>
      <w:r>
        <w:t xml:space="preserve">is your </w:t>
      </w:r>
      <w:r w:rsidRPr="009C35C6">
        <w:rPr>
          <w:color w:val="FF0000"/>
        </w:rPr>
        <w:t>student ID</w:t>
      </w:r>
      <w:r>
        <w:t xml:space="preserve">. </w:t>
      </w:r>
    </w:p>
    <w:p w14:paraId="3B770E9B" w14:textId="79D57B0D" w:rsidR="009C35C6" w:rsidRDefault="009C35C6">
      <w:r>
        <w:rPr>
          <w:rFonts w:hint="eastAsia"/>
        </w:rPr>
        <w:t>T</w:t>
      </w:r>
      <w:r>
        <w:t xml:space="preserve">hen, upload this pdf file to </w:t>
      </w:r>
      <w:proofErr w:type="spellStart"/>
      <w:r>
        <w:t>moodle</w:t>
      </w:r>
      <w:proofErr w:type="spellEnd"/>
      <w:r w:rsidR="00CB6AA5">
        <w:t xml:space="preserve"> by </w:t>
      </w:r>
      <w:r w:rsidR="00CB6AA5" w:rsidRPr="00CB6AA5">
        <w:rPr>
          <w:b/>
          <w:color w:val="C00000"/>
        </w:rPr>
        <w:t>2020/06/17</w:t>
      </w:r>
      <w:r w:rsidR="00CB6AA5">
        <w:t xml:space="preserve"> </w:t>
      </w:r>
      <w:r w:rsidR="00CB6AA5" w:rsidRPr="00CB6AA5">
        <w:rPr>
          <w:b/>
          <w:color w:val="C00000"/>
        </w:rPr>
        <w:t>10:00.</w:t>
      </w:r>
      <w:r w:rsidR="00CB6AA5">
        <w:t xml:space="preserve"> If you submit it late, your grade will be discounted.</w:t>
      </w:r>
    </w:p>
    <w:p w14:paraId="0DDE8E72" w14:textId="626A4661" w:rsidR="00CB6AA5" w:rsidRPr="00CB6AA5" w:rsidRDefault="00CB6AA5">
      <w:pPr>
        <w:rPr>
          <w:rFonts w:hint="eastAsia"/>
          <w:color w:val="C00000"/>
        </w:rPr>
      </w:pPr>
      <w:r w:rsidRPr="00CB6AA5">
        <w:rPr>
          <w:rFonts w:hint="eastAsia"/>
          <w:color w:val="C00000"/>
        </w:rPr>
        <w:t>!</w:t>
      </w:r>
      <w:r w:rsidRPr="00CB6AA5">
        <w:rPr>
          <w:color w:val="C00000"/>
        </w:rPr>
        <w:t>!Note!! this homework is VERY IMPORTANT, because it is very likely similar problems will appear in the final exam on 2020/06/17</w:t>
      </w:r>
      <w:r>
        <w:rPr>
          <w:color w:val="C00000"/>
        </w:rPr>
        <w:t xml:space="preserve">. Also, it is easy to receive grade from this homework (should be much easier than your grade from exams). So, please DO get it! </w:t>
      </w:r>
    </w:p>
    <w:p w14:paraId="137AACC0" w14:textId="77777777" w:rsidR="009C35C6" w:rsidRPr="009C35C6" w:rsidRDefault="009C35C6">
      <w:pPr>
        <w:rPr>
          <w:rFonts w:hint="eastAsia"/>
        </w:rPr>
      </w:pPr>
    </w:p>
    <w:p w14:paraId="1FB0F71F" w14:textId="69F6F74C" w:rsidR="009C35C6" w:rsidRDefault="009C35C6">
      <w:r>
        <w:t>Q1: please use Prim’s algorithm to construct an MST for Fig.1, (need to see your brief procedures)</w:t>
      </w:r>
    </w:p>
    <w:p w14:paraId="47A805EE" w14:textId="5D57A4E6" w:rsidR="009C35C6" w:rsidRDefault="009C35C6">
      <w:r>
        <w:rPr>
          <w:rFonts w:hint="eastAsia"/>
        </w:rPr>
        <w:t>Q</w:t>
      </w:r>
      <w:r>
        <w:t>2: please use Kruskal’s algorithm to construct an MST for Fig 1. (need to see your brief procedures)</w:t>
      </w:r>
    </w:p>
    <w:p w14:paraId="5E34E132" w14:textId="7A6AFB54" w:rsidR="009C35C6" w:rsidRDefault="009C35C6">
      <w:r>
        <w:rPr>
          <w:rFonts w:hint="eastAsia"/>
        </w:rPr>
        <w:t>Q</w:t>
      </w:r>
      <w:r>
        <w:t>3: please use DFS to assign a strongly connected orientation for Fig 1. ()</w:t>
      </w:r>
    </w:p>
    <w:p w14:paraId="22AC0055" w14:textId="3B957261" w:rsidR="009C35C6" w:rsidRDefault="009C35C6"/>
    <w:p w14:paraId="6F51C13C" w14:textId="4DD53383" w:rsidR="009C35C6" w:rsidRDefault="009C35C6">
      <w:r>
        <w:rPr>
          <w:rFonts w:hint="eastAsia"/>
        </w:rPr>
        <w:t>Q</w:t>
      </w:r>
      <w:r>
        <w:t>4: same as Q1 but for Fig 2.</w:t>
      </w:r>
    </w:p>
    <w:p w14:paraId="07260548" w14:textId="48931E6C" w:rsidR="009C35C6" w:rsidRDefault="009C35C6">
      <w:r>
        <w:rPr>
          <w:rFonts w:hint="eastAsia"/>
        </w:rPr>
        <w:t>Q</w:t>
      </w:r>
      <w:r>
        <w:t>5: same as Q1 but for Fig 2.</w:t>
      </w:r>
    </w:p>
    <w:p w14:paraId="4F02E662" w14:textId="65A6ABF0" w:rsidR="009C35C6" w:rsidRDefault="009C35C6">
      <w:pPr>
        <w:rPr>
          <w:rFonts w:hint="eastAsia"/>
        </w:rPr>
      </w:pPr>
      <w:r>
        <w:rPr>
          <w:rFonts w:hint="eastAsia"/>
        </w:rPr>
        <w:t>Q</w:t>
      </w:r>
      <w:r>
        <w:t>6: same as Q1 but for Fig 2</w:t>
      </w:r>
      <w:bookmarkStart w:id="0" w:name="_GoBack"/>
      <w:bookmarkEnd w:id="0"/>
    </w:p>
    <w:p w14:paraId="3110AE23" w14:textId="2C371BEE" w:rsidR="006951E4" w:rsidRDefault="006951E4"/>
    <w:sectPr w:rsidR="006951E4" w:rsidSect="009C35C6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1sjA2sDA3M7O0tLBQ0lEKTi0uzszPAykwrAUAbVo4oSwAAAA="/>
  </w:docVars>
  <w:rsids>
    <w:rsidRoot w:val="00F44677"/>
    <w:rsid w:val="006951E4"/>
    <w:rsid w:val="009C35C6"/>
    <w:rsid w:val="00CB6AA5"/>
    <w:rsid w:val="00F44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5B8806"/>
  <w15:chartTrackingRefBased/>
  <w15:docId w15:val="{8601FA89-C9A6-4711-B5F4-07C1A31A9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C35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emf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55</Words>
  <Characters>890</Characters>
  <Application>Microsoft Office Word</Application>
  <DocSecurity>0</DocSecurity>
  <Lines>7</Lines>
  <Paragraphs>2</Paragraphs>
  <ScaleCrop>false</ScaleCrop>
  <Company/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-Lin Wang</dc:creator>
  <cp:keywords/>
  <dc:description/>
  <cp:lastModifiedBy>I-Lin Wang</cp:lastModifiedBy>
  <cp:revision>2</cp:revision>
  <dcterms:created xsi:type="dcterms:W3CDTF">2020-06-13T13:24:00Z</dcterms:created>
  <dcterms:modified xsi:type="dcterms:W3CDTF">2020-06-13T13:39:00Z</dcterms:modified>
</cp:coreProperties>
</file>